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E0A4F" w14:textId="22EBE450" w:rsidR="00ED2DF3" w:rsidRPr="00E86EE7" w:rsidRDefault="00B70727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2029F9"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="002029F9"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oti 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vien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ą arba 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daugiau trapio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>sio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X 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chromosomos 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sindromo 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 xml:space="preserve">elgesio 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simptomų gydym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o būdą 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subjekt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>ui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>būda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apimantis: </w:t>
      </w:r>
    </w:p>
    <w:p w14:paraId="373B0855" w14:textId="79C93879" w:rsidR="002029F9" w:rsidRPr="00E86EE7" w:rsidRDefault="002029F9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 xml:space="preserve">veiksmingo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o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(CBD) kiekio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transderminį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įvedimą subjektui, k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>ur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gydomas vien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daugiau 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>trapiosios X chromosomos sindromo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elgesio simptomų. </w:t>
      </w:r>
    </w:p>
    <w:p w14:paraId="31EC76B6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E33AC4" w14:textId="2D5E187E" w:rsidR="00F95875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2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 punktą, kur veiksmingas CBD kiekis yra </w:t>
      </w:r>
    </w:p>
    <w:p w14:paraId="41D5F99C" w14:textId="049517AA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i) 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>tarp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maždaug 50 mg i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>r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maždaug 500 mg per parą,</w:t>
      </w:r>
    </w:p>
    <w:p w14:paraId="48D5A1F3" w14:textId="0170D8FC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i) pradedama nuo 50 mg per parą ir didinama iki 500 mg per parą,</w:t>
      </w:r>
    </w:p>
    <w:p w14:paraId="46B2BDAB" w14:textId="6140E56E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ii) pradedama nuo 50 mg per parą ir didinama iki 250 mg per parą,</w:t>
      </w:r>
    </w:p>
    <w:p w14:paraId="52233385" w14:textId="11AE9B69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v) pradedama vartoti nuo 250 mg per parą, arba</w:t>
      </w:r>
    </w:p>
    <w:p w14:paraId="2B7C4C76" w14:textId="728CC00B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v) pradedama vartoti nuo 500 mg per parą.</w:t>
      </w:r>
    </w:p>
    <w:p w14:paraId="3D844D69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AEC014" w14:textId="2A70EA69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3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 punktą, kur CBD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 xml:space="preserve">vaistinė forma yra kaip gelis arba kaip gelis su padidintu </w:t>
      </w:r>
      <w:proofErr w:type="spellStart"/>
      <w:r w:rsidR="0008200A" w:rsidRPr="00E86EE7">
        <w:rPr>
          <w:rFonts w:ascii="Helvetica" w:hAnsi="Helvetica" w:cs="Arial"/>
          <w:sz w:val="20"/>
          <w:szCs w:val="24"/>
          <w:lang w:val="lt-LT"/>
        </w:rPr>
        <w:t>skvarbumu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454A28FE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271D8A" w14:textId="603C6A98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4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 punktą, kur CBD yra </w:t>
      </w:r>
      <w:r w:rsidR="007B483A" w:rsidRPr="00E86EE7">
        <w:rPr>
          <w:rFonts w:ascii="Helvetica" w:hAnsi="Helvetica" w:cs="Arial"/>
          <w:sz w:val="20"/>
          <w:szCs w:val="24"/>
          <w:lang w:val="lt-LT"/>
        </w:rPr>
        <w:t>įvedamas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viena paros doze arba dviem paros dozėmis.</w:t>
      </w:r>
    </w:p>
    <w:p w14:paraId="4DC26118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8D21AA" w14:textId="3689ABB1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5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>oti pagal 1 punktą, kur vieno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7B483A" w:rsidRPr="00E86EE7">
        <w:rPr>
          <w:rFonts w:ascii="Helvetica" w:hAnsi="Helvetica" w:cs="Arial"/>
          <w:sz w:val="20"/>
          <w:szCs w:val="24"/>
          <w:lang w:val="lt-LT"/>
        </w:rPr>
        <w:t>daugiau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B483A" w:rsidRPr="00E86EE7">
        <w:rPr>
          <w:rFonts w:ascii="Helvetica" w:hAnsi="Helvetica" w:cs="Arial"/>
          <w:sz w:val="20"/>
          <w:szCs w:val="24"/>
          <w:lang w:val="lt-LT"/>
        </w:rPr>
        <w:t xml:space="preserve">trapiosios X chromosomos sindromo 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 xml:space="preserve">elgesio </w:t>
      </w:r>
      <w:r w:rsidR="007B483A" w:rsidRPr="00E86EE7">
        <w:rPr>
          <w:rFonts w:ascii="Helvetica" w:hAnsi="Helvetica" w:cs="Arial"/>
          <w:sz w:val="20"/>
          <w:szCs w:val="24"/>
          <w:lang w:val="lt-LT"/>
        </w:rPr>
        <w:t>simptom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palengvinimas apima bendro nerimo, depresijos ir nuotaikos skalės (ADAMS) balo pagerėjimą arba vieno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E55679" w:rsidRPr="00E86EE7">
        <w:rPr>
          <w:rFonts w:ascii="Helvetica" w:hAnsi="Helvetica" w:cs="Arial"/>
          <w:sz w:val="20"/>
          <w:szCs w:val="24"/>
          <w:lang w:val="lt-LT"/>
        </w:rPr>
        <w:t>daugiau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rodiklių pagerėjimą</w:t>
      </w:r>
      <w:r w:rsidR="00B867EE" w:rsidRPr="00E86EE7">
        <w:rPr>
          <w:rFonts w:ascii="Helvetica" w:hAnsi="Helvetica" w:cs="Arial"/>
          <w:sz w:val="20"/>
          <w:szCs w:val="24"/>
          <w:lang w:val="lt-LT"/>
        </w:rPr>
        <w:t xml:space="preserve"> pagal Neįprasto elgesio klausimyną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67EE" w:rsidRPr="00E86EE7">
        <w:rPr>
          <w:rFonts w:ascii="Helvetica" w:hAnsi="Helvetica" w:cs="Arial"/>
          <w:sz w:val="20"/>
          <w:szCs w:val="24"/>
          <w:lang w:val="lt-LT"/>
        </w:rPr>
        <w:t xml:space="preserve">trapiosios X 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(ABC-FXS) </w:t>
      </w:r>
      <w:r w:rsidR="00B867EE" w:rsidRPr="00E86EE7">
        <w:rPr>
          <w:rFonts w:ascii="Helvetica" w:hAnsi="Helvetica" w:cs="Arial"/>
          <w:sz w:val="20"/>
          <w:szCs w:val="24"/>
          <w:lang w:val="lt-LT"/>
        </w:rPr>
        <w:t>atveju</w:t>
      </w:r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7A09F465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3B2272" w14:textId="4EC0BE14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6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 punktą, kur vienas arba </w:t>
      </w:r>
      <w:r w:rsidR="00EA3795" w:rsidRPr="00E86EE7">
        <w:rPr>
          <w:rFonts w:ascii="Helvetica" w:hAnsi="Helvetica" w:cs="Arial"/>
          <w:sz w:val="20"/>
          <w:szCs w:val="24"/>
          <w:lang w:val="lt-LT"/>
        </w:rPr>
        <w:t>daugiau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elgesio simptom</w:t>
      </w:r>
      <w:r w:rsidR="00EA3795" w:rsidRPr="00E86EE7">
        <w:rPr>
          <w:rFonts w:ascii="Helvetica" w:hAnsi="Helvetica" w:cs="Arial"/>
          <w:sz w:val="20"/>
          <w:szCs w:val="24"/>
          <w:lang w:val="lt-LT"/>
        </w:rPr>
        <w:t>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yra pa</w:t>
      </w:r>
      <w:r w:rsidR="00EA3795" w:rsidRPr="00E86EE7">
        <w:rPr>
          <w:rFonts w:ascii="Helvetica" w:hAnsi="Helvetica" w:cs="Arial"/>
          <w:sz w:val="20"/>
          <w:szCs w:val="24"/>
          <w:lang w:val="lt-LT"/>
        </w:rPr>
        <w:t>si</w:t>
      </w:r>
      <w:r w:rsidRPr="00E86EE7">
        <w:rPr>
          <w:rFonts w:ascii="Helvetica" w:hAnsi="Helvetica" w:cs="Arial"/>
          <w:sz w:val="20"/>
          <w:szCs w:val="24"/>
          <w:lang w:val="lt-LT"/>
        </w:rPr>
        <w:t>rinkti iš grupės, susidedančios iš bendro nerimo, socialinio vengimo, kompulsyvaus elgesio, maniakiško/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hiperaktyvau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elgesio, dirglumo, vangumo, stereotipų ir netinkamos kalbos.</w:t>
      </w:r>
    </w:p>
    <w:p w14:paraId="352BF3A4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7F5861" w14:textId="10E93A5C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7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>oti pagal 1 punktą, kur elgesio simptomas, kuris yra sumažintas, yra</w:t>
      </w:r>
    </w:p>
    <w:p w14:paraId="366E52FC" w14:textId="44AC1AB6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) bendras nerimas,</w:t>
      </w:r>
    </w:p>
    <w:p w14:paraId="41726DE8" w14:textId="6A8BA211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i) socialini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>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vengim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>a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,</w:t>
      </w:r>
    </w:p>
    <w:p w14:paraId="5DEF2762" w14:textId="4D46DA76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ii) kompulsyvus elgesys,</w:t>
      </w:r>
    </w:p>
    <w:p w14:paraId="3AC6CD18" w14:textId="3237B949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v) maniakiškas/</w:t>
      </w:r>
      <w:proofErr w:type="spellStart"/>
      <w:r w:rsidR="002029F9" w:rsidRPr="00E86EE7">
        <w:rPr>
          <w:rFonts w:ascii="Helvetica" w:hAnsi="Helvetica" w:cs="Arial"/>
          <w:sz w:val="20"/>
          <w:szCs w:val="24"/>
          <w:lang w:val="lt-LT"/>
        </w:rPr>
        <w:t>hiperaktyvus</w:t>
      </w:r>
      <w:proofErr w:type="spellEnd"/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elgesys,</w:t>
      </w:r>
    </w:p>
    <w:p w14:paraId="77B6DA2C" w14:textId="1ECBE5E3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v) dirglumas,</w:t>
      </w:r>
    </w:p>
    <w:p w14:paraId="3CDCBCA0" w14:textId="0F3EEA11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vi) letargija,</w:t>
      </w:r>
    </w:p>
    <w:p w14:paraId="7B3D1CAA" w14:textId="38BE7779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vii) </w:t>
      </w:r>
      <w:r w:rsidR="00EA3795" w:rsidRPr="00E86EE7">
        <w:rPr>
          <w:rFonts w:ascii="Helvetica" w:hAnsi="Helvetica" w:cs="Arial"/>
          <w:sz w:val="20"/>
          <w:szCs w:val="24"/>
          <w:lang w:val="lt-LT"/>
        </w:rPr>
        <w:t>reakcijos stoka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,</w:t>
      </w:r>
    </w:p>
    <w:p w14:paraId="72819E17" w14:textId="37229375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viii) stereotipas,</w:t>
      </w:r>
    </w:p>
    <w:p w14:paraId="719ACDC4" w14:textId="2FCBDCD1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x) netinkama</w:t>
      </w:r>
      <w:r w:rsidR="00E74BE7" w:rsidRPr="00E86EE7">
        <w:rPr>
          <w:rFonts w:ascii="Helvetica" w:hAnsi="Helvetica" w:cs="Arial"/>
          <w:sz w:val="20"/>
          <w:szCs w:val="24"/>
          <w:lang w:val="lt-LT"/>
        </w:rPr>
        <w:t>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 kalb</w:t>
      </w:r>
      <w:r w:rsidR="00E74BE7" w:rsidRPr="00E86EE7">
        <w:rPr>
          <w:rFonts w:ascii="Helvetica" w:hAnsi="Helvetica" w:cs="Arial"/>
          <w:sz w:val="20"/>
          <w:szCs w:val="24"/>
          <w:lang w:val="lt-LT"/>
        </w:rPr>
        <w:t>ėjima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,</w:t>
      </w:r>
    </w:p>
    <w:p w14:paraId="5AD4CA51" w14:textId="376F400B" w:rsidR="002029F9" w:rsidRPr="00E86EE7" w:rsidRDefault="002029F9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x) pykčio priepuolis/nuotaik</w:t>
      </w:r>
      <w:r w:rsidR="00E74BE7" w:rsidRPr="00E86EE7">
        <w:rPr>
          <w:rFonts w:ascii="Helvetica" w:hAnsi="Helvetica" w:cs="Arial"/>
          <w:sz w:val="20"/>
          <w:szCs w:val="24"/>
          <w:lang w:val="lt-LT"/>
        </w:rPr>
        <w:t>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74BE7" w:rsidRPr="00E86EE7">
        <w:rPr>
          <w:rFonts w:ascii="Helvetica" w:hAnsi="Helvetica" w:cs="Arial"/>
          <w:sz w:val="20"/>
          <w:szCs w:val="24"/>
          <w:lang w:val="lt-LT"/>
        </w:rPr>
        <w:t>kaita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arba</w:t>
      </w:r>
    </w:p>
    <w:p w14:paraId="306277D8" w14:textId="77777777" w:rsidR="002029F9" w:rsidRPr="00E86EE7" w:rsidRDefault="002029F9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xi) hiperaktyvumas/impulsyvumas.</w:t>
      </w:r>
    </w:p>
    <w:p w14:paraId="707683B6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58FA70" w14:textId="225FDA1D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8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>oti pagal 1 punktą, kur CBD yra</w:t>
      </w:r>
    </w:p>
    <w:p w14:paraId="1D8C623F" w14:textId="4FA301AC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i) sintetinis CBD,</w:t>
      </w:r>
    </w:p>
    <w:p w14:paraId="2DA1D046" w14:textId="77777777" w:rsidR="002029F9" w:rsidRPr="00E86EE7" w:rsidRDefault="002029F9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ii) išgrynintas CBD arba</w:t>
      </w:r>
    </w:p>
    <w:p w14:paraId="33BFC88D" w14:textId="74BC21D6" w:rsidR="002029F9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(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 xml:space="preserve">iii) </w:t>
      </w:r>
      <w:r w:rsidR="00513124" w:rsidRPr="00E86EE7">
        <w:rPr>
          <w:rFonts w:ascii="Helvetica" w:hAnsi="Helvetica" w:cs="Arial"/>
          <w:sz w:val="20"/>
          <w:szCs w:val="24"/>
          <w:lang w:val="lt-LT"/>
        </w:rPr>
        <w:t>botaninės kilmės</w:t>
      </w:r>
      <w:r w:rsidR="002029F9"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7CD16F8B" w14:textId="77777777" w:rsidR="00F95875" w:rsidRPr="00E86EE7" w:rsidRDefault="00F95875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4134D0" w14:textId="09D5573F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9.</w:t>
      </w:r>
      <w:r w:rsidR="00F95875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 punktą, kur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transdermin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veiksmingo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o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kiekio (CBD) įvedimas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, lyginant su CBD vartojimu per burną,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sumažina </w:t>
      </w:r>
      <w:r w:rsidR="00513124" w:rsidRPr="00E86EE7">
        <w:rPr>
          <w:rFonts w:ascii="Helvetica" w:hAnsi="Helvetica" w:cs="Arial"/>
          <w:sz w:val="20"/>
          <w:szCs w:val="24"/>
          <w:lang w:val="lt-LT"/>
        </w:rPr>
        <w:t>mažiausiai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vieno nepageidaujamo įvykio intensyvumą, geriausiai</w:t>
      </w:r>
      <w:r w:rsidR="00794D6F" w:rsidRPr="00E86EE7">
        <w:rPr>
          <w:rFonts w:ascii="Helvetica" w:hAnsi="Helvetica" w:cs="Arial"/>
          <w:sz w:val="20"/>
          <w:szCs w:val="24"/>
          <w:lang w:val="lt-LT"/>
        </w:rPr>
        <w:t>,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pa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si</w:t>
      </w:r>
      <w:r w:rsidRPr="00E86EE7">
        <w:rPr>
          <w:rFonts w:ascii="Helvetica" w:hAnsi="Helvetica" w:cs="Arial"/>
          <w:sz w:val="20"/>
          <w:szCs w:val="24"/>
          <w:lang w:val="lt-LT"/>
        </w:rPr>
        <w:t>rinkto iš grupės, susidedančios iš mieguistumo, psicho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tropini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poveikių, kepenų funkcijos ir su GI susij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usi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nepageidaujam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ų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reiškini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>ų</w:t>
      </w:r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46893FC0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A2C297" w14:textId="5F55E56E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0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 panaudoti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 xml:space="preserve">gydymo būdą </w:t>
      </w:r>
      <w:r w:rsidRPr="00E86EE7">
        <w:rPr>
          <w:rFonts w:ascii="Helvetica" w:hAnsi="Helvetica" w:cs="Arial"/>
          <w:sz w:val="20"/>
          <w:szCs w:val="24"/>
          <w:lang w:val="lt-LT"/>
        </w:rPr>
        <w:t>vien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>o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arba daugiau</w:t>
      </w:r>
      <w:r w:rsidR="00025D4A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 xml:space="preserve">iš 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subjekto autizmo spektro sutrikimo elgesio simptomų, kur 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>bū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das apima veiksmingo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o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(CBD) kiekio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transderminį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įvedimą subjektui.</w:t>
      </w:r>
    </w:p>
    <w:p w14:paraId="28845461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804E8F" w14:textId="6B6C0D07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1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0 punktą, kur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8345AB" w:rsidRPr="00E86EE7">
        <w:rPr>
          <w:rFonts w:ascii="Helvetica" w:hAnsi="Helvetica" w:cs="Arial"/>
          <w:sz w:val="20"/>
          <w:szCs w:val="24"/>
          <w:lang w:val="lt-LT"/>
        </w:rPr>
        <w:t xml:space="preserve"> vaistinė forma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yra kaip gelis arba kaip gelis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 xml:space="preserve"> su padidintu </w:t>
      </w:r>
      <w:proofErr w:type="spellStart"/>
      <w:r w:rsidR="008345AB" w:rsidRPr="00E86EE7">
        <w:rPr>
          <w:rFonts w:ascii="Helvetica" w:hAnsi="Helvetica" w:cs="Arial"/>
          <w:sz w:val="20"/>
          <w:szCs w:val="24"/>
          <w:lang w:val="lt-LT"/>
        </w:rPr>
        <w:t>skvarbumu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30A14707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22BE51D" w14:textId="2C06336A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2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0 punktą, kur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345AB" w:rsidRPr="00E86EE7">
        <w:rPr>
          <w:rFonts w:ascii="Helvetica" w:hAnsi="Helvetica" w:cs="Arial"/>
          <w:sz w:val="20"/>
          <w:szCs w:val="24"/>
          <w:lang w:val="lt-LT"/>
        </w:rPr>
        <w:t>yra įvedamas viena paros doze arba dviem paros dozėmis</w:t>
      </w:r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p w14:paraId="74CFED15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028F2F" w14:textId="3AC5C583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3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10 punktą, kur veiksmingas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o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kiekis yra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tarp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maždaug 50 mg i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r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maždaug 500 mg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 xml:space="preserve">iš 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viso per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par</w:t>
      </w:r>
      <w:r w:rsidRPr="00E86EE7">
        <w:rPr>
          <w:rFonts w:ascii="Helvetica" w:hAnsi="Helvetica" w:cs="Arial"/>
          <w:sz w:val="20"/>
          <w:szCs w:val="24"/>
          <w:lang w:val="lt-LT"/>
        </w:rPr>
        <w:t>ą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,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arba pradedama nuo 50 mg per parą ir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didinama iki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 250 mg per 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par</w:t>
      </w:r>
      <w:r w:rsidRPr="00E86EE7">
        <w:rPr>
          <w:rFonts w:ascii="Helvetica" w:hAnsi="Helvetica" w:cs="Arial"/>
          <w:sz w:val="20"/>
          <w:szCs w:val="24"/>
          <w:lang w:val="lt-LT"/>
        </w:rPr>
        <w:t>ą.</w:t>
      </w:r>
    </w:p>
    <w:p w14:paraId="5E85566F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7E0C3F" w14:textId="61FEA28F" w:rsidR="002029F9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4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>oti pagal bet kurį iš 10-13 punktų, kur vienas arba daugiau elgesio simptomų, kurie pašalin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t</w:t>
      </w:r>
      <w:r w:rsidRPr="00E86EE7">
        <w:rPr>
          <w:rFonts w:ascii="Helvetica" w:hAnsi="Helvetica" w:cs="Arial"/>
          <w:sz w:val="20"/>
          <w:szCs w:val="24"/>
          <w:lang w:val="lt-LT"/>
        </w:rPr>
        <w:t>i, yra pa</w:t>
      </w:r>
      <w:r w:rsidR="0008200A" w:rsidRPr="00E86EE7">
        <w:rPr>
          <w:rFonts w:ascii="Helvetica" w:hAnsi="Helvetica" w:cs="Arial"/>
          <w:sz w:val="20"/>
          <w:szCs w:val="24"/>
          <w:lang w:val="lt-LT"/>
        </w:rPr>
        <w:t>si</w:t>
      </w:r>
      <w:r w:rsidRPr="00E86EE7">
        <w:rPr>
          <w:rFonts w:ascii="Helvetica" w:hAnsi="Helvetica" w:cs="Arial"/>
          <w:sz w:val="20"/>
          <w:szCs w:val="24"/>
          <w:lang w:val="lt-LT"/>
        </w:rPr>
        <w:t>rinkti iš grupės, susidedančios iš bendro nerimo, socialinio vengimo, kompulsyvaus elgesio, maniakinio/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hiperaktyvau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elgesio, hiperaktyvumo ir prislėgtos nuotaikos.</w:t>
      </w:r>
    </w:p>
    <w:p w14:paraId="569E4170" w14:textId="77777777" w:rsidR="007739E2" w:rsidRPr="00E86EE7" w:rsidRDefault="007739E2" w:rsidP="00E86EE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90B54F" w14:textId="5289CD7B" w:rsidR="00500B25" w:rsidRPr="00E86EE7" w:rsidRDefault="002029F9" w:rsidP="00E86EE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86EE7">
        <w:rPr>
          <w:rFonts w:ascii="Helvetica" w:hAnsi="Helvetica" w:cs="Arial"/>
          <w:sz w:val="20"/>
          <w:szCs w:val="24"/>
          <w:lang w:val="lt-LT"/>
        </w:rPr>
        <w:t>15.</w:t>
      </w:r>
      <w:r w:rsidR="007739E2" w:rsidRPr="00E86EE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, skirtas</w:t>
      </w:r>
      <w:r w:rsidR="00ED2DF3" w:rsidRPr="00E86EE7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E86EE7">
        <w:rPr>
          <w:rFonts w:ascii="Helvetica" w:hAnsi="Helvetica" w:cs="Arial"/>
          <w:sz w:val="20"/>
          <w:szCs w:val="24"/>
          <w:lang w:val="lt-LT"/>
        </w:rPr>
        <w:t xml:space="preserve">oti pagal bet kurį iš 10-14 punktų, kur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yra sintetinis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 xml:space="preserve"> arba išgrynintas </w:t>
      </w:r>
      <w:proofErr w:type="spellStart"/>
      <w:r w:rsidRPr="00E86EE7">
        <w:rPr>
          <w:rFonts w:ascii="Helvetica" w:hAnsi="Helvetica" w:cs="Arial"/>
          <w:sz w:val="20"/>
          <w:szCs w:val="24"/>
          <w:lang w:val="lt-LT"/>
        </w:rPr>
        <w:t>kanabidiolis</w:t>
      </w:r>
      <w:proofErr w:type="spellEnd"/>
      <w:r w:rsidRPr="00E86EE7">
        <w:rPr>
          <w:rFonts w:ascii="Helvetica" w:hAnsi="Helvetica" w:cs="Arial"/>
          <w:sz w:val="20"/>
          <w:szCs w:val="24"/>
          <w:lang w:val="lt-LT"/>
        </w:rPr>
        <w:t>.</w:t>
      </w:r>
    </w:p>
    <w:sectPr w:rsidR="00500B25" w:rsidRPr="00E86EE7" w:rsidSect="00E86EE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A46B" w14:textId="77777777" w:rsidR="00A00454" w:rsidRDefault="00A00454" w:rsidP="007B0A41">
      <w:pPr>
        <w:spacing w:after="0" w:line="240" w:lineRule="auto"/>
      </w:pPr>
      <w:r>
        <w:separator/>
      </w:r>
    </w:p>
  </w:endnote>
  <w:endnote w:type="continuationSeparator" w:id="0">
    <w:p w14:paraId="2F5C584E" w14:textId="77777777" w:rsidR="00A00454" w:rsidRDefault="00A004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73FBF" w14:textId="77777777" w:rsidR="00A00454" w:rsidRDefault="00A00454" w:rsidP="007B0A41">
      <w:pPr>
        <w:spacing w:after="0" w:line="240" w:lineRule="auto"/>
      </w:pPr>
      <w:r>
        <w:separator/>
      </w:r>
    </w:p>
  </w:footnote>
  <w:footnote w:type="continuationSeparator" w:id="0">
    <w:p w14:paraId="32BFE898" w14:textId="77777777" w:rsidR="00A00454" w:rsidRDefault="00A0045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7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5D4A"/>
    <w:rsid w:val="00065F0D"/>
    <w:rsid w:val="00070D8A"/>
    <w:rsid w:val="0008200A"/>
    <w:rsid w:val="00092D0B"/>
    <w:rsid w:val="000D0403"/>
    <w:rsid w:val="00120AC9"/>
    <w:rsid w:val="001308ED"/>
    <w:rsid w:val="0015484E"/>
    <w:rsid w:val="001668DF"/>
    <w:rsid w:val="00192F10"/>
    <w:rsid w:val="001A3E8E"/>
    <w:rsid w:val="001C33D1"/>
    <w:rsid w:val="001F266E"/>
    <w:rsid w:val="002029F9"/>
    <w:rsid w:val="00223910"/>
    <w:rsid w:val="00234E11"/>
    <w:rsid w:val="00260D4E"/>
    <w:rsid w:val="002837FC"/>
    <w:rsid w:val="002B66D9"/>
    <w:rsid w:val="00316FB7"/>
    <w:rsid w:val="003700E9"/>
    <w:rsid w:val="003A0D71"/>
    <w:rsid w:val="003D4001"/>
    <w:rsid w:val="00412B35"/>
    <w:rsid w:val="00416928"/>
    <w:rsid w:val="00431822"/>
    <w:rsid w:val="004A11D8"/>
    <w:rsid w:val="004C1469"/>
    <w:rsid w:val="00500B25"/>
    <w:rsid w:val="00513124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B7D94"/>
    <w:rsid w:val="006C3CD4"/>
    <w:rsid w:val="006C5EA4"/>
    <w:rsid w:val="006C673E"/>
    <w:rsid w:val="006D15AB"/>
    <w:rsid w:val="006F52F9"/>
    <w:rsid w:val="007739E2"/>
    <w:rsid w:val="007752B9"/>
    <w:rsid w:val="007760A8"/>
    <w:rsid w:val="00790202"/>
    <w:rsid w:val="00794D6F"/>
    <w:rsid w:val="00795D58"/>
    <w:rsid w:val="007A4B6F"/>
    <w:rsid w:val="007B0A41"/>
    <w:rsid w:val="007B483A"/>
    <w:rsid w:val="007C0A0D"/>
    <w:rsid w:val="007C60FE"/>
    <w:rsid w:val="007E2261"/>
    <w:rsid w:val="00806BE5"/>
    <w:rsid w:val="008309E7"/>
    <w:rsid w:val="008321FA"/>
    <w:rsid w:val="008345AB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0454"/>
    <w:rsid w:val="00A02F0C"/>
    <w:rsid w:val="00A22BBD"/>
    <w:rsid w:val="00A4282B"/>
    <w:rsid w:val="00A51B6C"/>
    <w:rsid w:val="00A534B9"/>
    <w:rsid w:val="00A86611"/>
    <w:rsid w:val="00AA3A1F"/>
    <w:rsid w:val="00AD4691"/>
    <w:rsid w:val="00AE51EA"/>
    <w:rsid w:val="00B226B6"/>
    <w:rsid w:val="00B6516C"/>
    <w:rsid w:val="00B70727"/>
    <w:rsid w:val="00B81287"/>
    <w:rsid w:val="00B867EE"/>
    <w:rsid w:val="00B86C5A"/>
    <w:rsid w:val="00BD2789"/>
    <w:rsid w:val="00BD5417"/>
    <w:rsid w:val="00C1001A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2583B"/>
    <w:rsid w:val="00E321B7"/>
    <w:rsid w:val="00E338AE"/>
    <w:rsid w:val="00E55679"/>
    <w:rsid w:val="00E74BE7"/>
    <w:rsid w:val="00E86EE7"/>
    <w:rsid w:val="00EA3795"/>
    <w:rsid w:val="00ED2DF3"/>
    <w:rsid w:val="00F01CE8"/>
    <w:rsid w:val="00F37F4D"/>
    <w:rsid w:val="00F5330D"/>
    <w:rsid w:val="00F577D6"/>
    <w:rsid w:val="00F66B57"/>
    <w:rsid w:val="00F87A00"/>
    <w:rsid w:val="00F95875"/>
    <w:rsid w:val="00FA380A"/>
    <w:rsid w:val="00FB2032"/>
    <w:rsid w:val="00FC124F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91EA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3086</Characters>
  <Application>Microsoft Office Word</Application>
  <DocSecurity>0</DocSecurity>
  <Lines>7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3T12:45:00Z</dcterms:created>
  <dcterms:modified xsi:type="dcterms:W3CDTF">2022-02-23T12:45:00Z</dcterms:modified>
</cp:coreProperties>
</file>